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F8B92" w14:textId="297DF262" w:rsidR="000B588A" w:rsidRDefault="00BF0849" w:rsidP="00BF0849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F0849">
        <w:rPr>
          <w:rFonts w:ascii="Times New Roman" w:hAnsi="Times New Roman" w:cs="Times New Roman"/>
          <w:b/>
          <w:bCs/>
          <w:sz w:val="28"/>
          <w:szCs w:val="28"/>
          <w:lang w:val="en-US"/>
        </w:rPr>
        <w:t>Abstractive Text Summarization</w:t>
      </w:r>
    </w:p>
    <w:p w14:paraId="6FB86DEB" w14:textId="115DBA3F" w:rsidR="00BF0849" w:rsidRDefault="00BF0849" w:rsidP="00BF0849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3BECFB0" w14:textId="5BB54E17" w:rsidR="00BF0849" w:rsidRDefault="00C72CE2" w:rsidP="00FD7E61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Program flow</w:t>
      </w:r>
      <w:r w:rsidR="00FD7E61"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</w:p>
    <w:p w14:paraId="5581B467" w14:textId="77777777" w:rsidR="00FD7E61" w:rsidRDefault="00FD7E61" w:rsidP="00FD7E61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E7CC6BB" w14:textId="43E0E30D" w:rsidR="009227B2" w:rsidRPr="009227B2" w:rsidRDefault="00C72CE2" w:rsidP="009227B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227B2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 preparation:</w:t>
      </w:r>
      <w:r w:rsidRPr="009227B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9227B2">
        <w:rPr>
          <w:rFonts w:ascii="Times New Roman" w:hAnsi="Times New Roman" w:cs="Times New Roman"/>
          <w:sz w:val="24"/>
          <w:szCs w:val="24"/>
          <w:lang w:val="en-US"/>
        </w:rPr>
        <w:t xml:space="preserve">Cleaning and transforming data into text, summary pair and the same is split into train, </w:t>
      </w:r>
      <w:r w:rsidR="00A24792" w:rsidRPr="009227B2">
        <w:rPr>
          <w:rFonts w:ascii="Times New Roman" w:hAnsi="Times New Roman" w:cs="Times New Roman"/>
          <w:sz w:val="24"/>
          <w:szCs w:val="24"/>
          <w:lang w:val="en-US"/>
        </w:rPr>
        <w:t>validate,</w:t>
      </w:r>
      <w:r w:rsidRPr="009227B2">
        <w:rPr>
          <w:rFonts w:ascii="Times New Roman" w:hAnsi="Times New Roman" w:cs="Times New Roman"/>
          <w:sz w:val="24"/>
          <w:szCs w:val="24"/>
          <w:lang w:val="en-US"/>
        </w:rPr>
        <w:t xml:space="preserve"> and test. </w:t>
      </w:r>
    </w:p>
    <w:p w14:paraId="257351F3" w14:textId="77777777" w:rsidR="009227B2" w:rsidRPr="009227B2" w:rsidRDefault="009227B2" w:rsidP="009227B2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10009D03" w14:textId="77777777" w:rsidR="009227B2" w:rsidRPr="009227B2" w:rsidRDefault="00A24792" w:rsidP="009227B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227B2">
        <w:rPr>
          <w:rFonts w:ascii="Times New Roman" w:hAnsi="Times New Roman" w:cs="Times New Roman"/>
          <w:b/>
          <w:bCs/>
          <w:sz w:val="24"/>
          <w:szCs w:val="24"/>
          <w:lang w:val="en-US"/>
        </w:rPr>
        <w:t>Pre-training</w:t>
      </w:r>
      <w:r w:rsidRPr="009227B2"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9227B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9227B2">
        <w:rPr>
          <w:rFonts w:ascii="Times New Roman" w:hAnsi="Times New Roman" w:cs="Times New Roman"/>
          <w:sz w:val="24"/>
          <w:szCs w:val="24"/>
          <w:lang w:val="en-US"/>
        </w:rPr>
        <w:t>Pre-trained PEGASUS model is imported into the Google Colab environment with TPU/GPU runtime instance.</w:t>
      </w:r>
    </w:p>
    <w:p w14:paraId="02943A0F" w14:textId="77777777" w:rsidR="009227B2" w:rsidRPr="009227B2" w:rsidRDefault="009227B2" w:rsidP="009227B2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A268F2" w14:textId="77777777" w:rsidR="009227B2" w:rsidRPr="009227B2" w:rsidRDefault="00A24792" w:rsidP="009227B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227B2">
        <w:rPr>
          <w:rFonts w:ascii="Times New Roman" w:hAnsi="Times New Roman" w:cs="Times New Roman"/>
          <w:b/>
          <w:bCs/>
          <w:sz w:val="24"/>
          <w:szCs w:val="24"/>
        </w:rPr>
        <w:t xml:space="preserve">Import Fine tuning Data: </w:t>
      </w:r>
      <w:r w:rsidRPr="009227B2">
        <w:rPr>
          <w:rFonts w:ascii="Times New Roman" w:hAnsi="Times New Roman" w:cs="Times New Roman"/>
          <w:sz w:val="24"/>
          <w:szCs w:val="24"/>
        </w:rPr>
        <w:t>Fine-tuning data (WikiHow Knowledge Base/ Amazon Fine Food Reviews data) is imported into Google Colab environment.</w:t>
      </w:r>
    </w:p>
    <w:p w14:paraId="0FA0E7C8" w14:textId="77777777" w:rsidR="009227B2" w:rsidRPr="009227B2" w:rsidRDefault="009227B2" w:rsidP="009227B2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877414" w14:textId="77777777" w:rsidR="009227B2" w:rsidRPr="009227B2" w:rsidRDefault="00FD7E61" w:rsidP="009227B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227B2">
        <w:rPr>
          <w:rFonts w:ascii="Times New Roman" w:hAnsi="Times New Roman" w:cs="Times New Roman"/>
          <w:b/>
          <w:bCs/>
          <w:sz w:val="24"/>
          <w:szCs w:val="24"/>
        </w:rPr>
        <w:t xml:space="preserve">Convert Python Data frames </w:t>
      </w:r>
      <w:r w:rsidR="008E7C27" w:rsidRPr="009227B2">
        <w:rPr>
          <w:rFonts w:ascii="Times New Roman" w:hAnsi="Times New Roman" w:cs="Times New Roman"/>
          <w:b/>
          <w:bCs/>
          <w:sz w:val="24"/>
          <w:szCs w:val="24"/>
        </w:rPr>
        <w:t>into .TFRecord</w:t>
      </w:r>
      <w:r w:rsidRPr="009227B2">
        <w:rPr>
          <w:rFonts w:ascii="Times New Roman" w:hAnsi="Times New Roman" w:cs="Times New Roman"/>
          <w:b/>
          <w:bCs/>
          <w:sz w:val="24"/>
          <w:szCs w:val="24"/>
        </w:rPr>
        <w:t xml:space="preserve">*: </w:t>
      </w:r>
      <w:r w:rsidR="008E7C27" w:rsidRPr="009227B2">
        <w:rPr>
          <w:rFonts w:ascii="Times New Roman" w:hAnsi="Times New Roman" w:cs="Times New Roman"/>
          <w:sz w:val="24"/>
          <w:szCs w:val="24"/>
        </w:rPr>
        <w:t>Transform the imported fine-tuning data into .TFRecord data to optimize the computing efficiency of the model during fine-tuning.</w:t>
      </w:r>
    </w:p>
    <w:p w14:paraId="517D1B86" w14:textId="77777777" w:rsidR="009227B2" w:rsidRPr="009227B2" w:rsidRDefault="009227B2" w:rsidP="009227B2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1F30CEE" w14:textId="2378F623" w:rsidR="00B60CA4" w:rsidRPr="009227B2" w:rsidRDefault="008E7C27" w:rsidP="009227B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227B2">
        <w:rPr>
          <w:rFonts w:ascii="Times New Roman" w:hAnsi="Times New Roman" w:cs="Times New Roman"/>
          <w:b/>
          <w:bCs/>
          <w:sz w:val="24"/>
          <w:szCs w:val="24"/>
        </w:rPr>
        <w:t xml:space="preserve">Register fine-tuning dataset: </w:t>
      </w:r>
      <w:r w:rsidR="00F32FFC" w:rsidRPr="009227B2">
        <w:rPr>
          <w:rFonts w:ascii="Times New Roman" w:hAnsi="Times New Roman" w:cs="Times New Roman"/>
          <w:sz w:val="24"/>
          <w:szCs w:val="24"/>
        </w:rPr>
        <w:t>Register .</w:t>
      </w:r>
      <w:r w:rsidR="00B60CA4" w:rsidRPr="009227B2">
        <w:rPr>
          <w:rFonts w:ascii="Times New Roman" w:hAnsi="Times New Roman" w:cs="Times New Roman"/>
          <w:sz w:val="24"/>
          <w:szCs w:val="24"/>
        </w:rPr>
        <w:t>TFRecord</w:t>
      </w:r>
      <w:r w:rsidR="00F32FFC" w:rsidRPr="009227B2">
        <w:rPr>
          <w:rFonts w:ascii="Times New Roman" w:hAnsi="Times New Roman" w:cs="Times New Roman"/>
          <w:sz w:val="24"/>
          <w:szCs w:val="24"/>
        </w:rPr>
        <w:t>* fine-tuning dataset  in the</w:t>
      </w:r>
      <w:r w:rsidR="00F32FFC" w:rsidRPr="009227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6AFF1E9" w14:textId="77777777" w:rsidR="009227B2" w:rsidRDefault="00FF23ED" w:rsidP="009227B2">
      <w:pPr>
        <w:pStyle w:val="ListParagraph"/>
        <w:rPr>
          <w:rFonts w:ascii="Consolas" w:hAnsi="Consolas"/>
          <w:color w:val="24292E"/>
          <w:sz w:val="20"/>
          <w:szCs w:val="20"/>
        </w:rPr>
      </w:pPr>
      <w:r w:rsidRPr="00FF23ED">
        <w:rPr>
          <w:rFonts w:ascii="Times New Roman" w:hAnsi="Times New Roman" w:cs="Times New Roman"/>
          <w:sz w:val="24"/>
          <w:szCs w:val="24"/>
        </w:rPr>
        <w:t>cd/content</w:t>
      </w:r>
      <w:r w:rsidR="00BE212E" w:rsidRPr="00FF23ED">
        <w:rPr>
          <w:rFonts w:ascii="Consolas" w:hAnsi="Consolas"/>
          <w:color w:val="24292E"/>
          <w:sz w:val="20"/>
          <w:szCs w:val="20"/>
        </w:rPr>
        <w:t>/</w:t>
      </w:r>
      <w:r w:rsidRPr="00FF23ED">
        <w:rPr>
          <w:rFonts w:ascii="Consolas" w:hAnsi="Consolas"/>
          <w:color w:val="24292E"/>
          <w:sz w:val="20"/>
          <w:szCs w:val="20"/>
        </w:rPr>
        <w:t>PEGASUS</w:t>
      </w:r>
      <w:r w:rsidR="00BE212E" w:rsidRPr="00FF23ED">
        <w:rPr>
          <w:rFonts w:ascii="Consolas" w:hAnsi="Consolas"/>
          <w:color w:val="24292E"/>
          <w:sz w:val="20"/>
          <w:szCs w:val="20"/>
        </w:rPr>
        <w:t>/params/public_params.p</w:t>
      </w:r>
      <w:r w:rsidR="00B60CA4">
        <w:rPr>
          <w:rFonts w:ascii="Consolas" w:hAnsi="Consolas"/>
          <w:color w:val="24292E"/>
          <w:sz w:val="20"/>
          <w:szCs w:val="20"/>
        </w:rPr>
        <w:t>y</w:t>
      </w:r>
    </w:p>
    <w:p w14:paraId="55FF068E" w14:textId="77777777" w:rsidR="009227B2" w:rsidRDefault="009227B2" w:rsidP="009227B2">
      <w:pPr>
        <w:pStyle w:val="ListParagraph"/>
        <w:rPr>
          <w:rFonts w:ascii="Consolas" w:hAnsi="Consolas"/>
          <w:color w:val="24292E"/>
          <w:sz w:val="20"/>
          <w:szCs w:val="20"/>
        </w:rPr>
      </w:pPr>
    </w:p>
    <w:p w14:paraId="65A2EEEA" w14:textId="77777777" w:rsidR="009227B2" w:rsidRPr="009227B2" w:rsidRDefault="00BE212E" w:rsidP="009227B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227B2">
        <w:rPr>
          <w:rFonts w:ascii="Times New Roman" w:hAnsi="Times New Roman" w:cs="Times New Roman"/>
          <w:b/>
          <w:bCs/>
          <w:sz w:val="24"/>
          <w:szCs w:val="24"/>
        </w:rPr>
        <w:t xml:space="preserve">Fine-tuning PEGASUS: </w:t>
      </w:r>
      <w:r w:rsidR="00125AC0" w:rsidRPr="009227B2">
        <w:rPr>
          <w:rFonts w:ascii="Times New Roman" w:hAnsi="Times New Roman" w:cs="Times New Roman"/>
          <w:sz w:val="24"/>
          <w:szCs w:val="24"/>
        </w:rPr>
        <w:t>The registered training dataset is used to fine-tune the model.</w:t>
      </w:r>
    </w:p>
    <w:p w14:paraId="410E1557" w14:textId="77777777" w:rsidR="009227B2" w:rsidRDefault="009227B2" w:rsidP="009227B2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014E51F" w14:textId="36B46186" w:rsidR="00A00CD8" w:rsidRPr="009227B2" w:rsidRDefault="009B6696" w:rsidP="009227B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227B2">
        <w:rPr>
          <w:rFonts w:ascii="Times New Roman" w:hAnsi="Times New Roman" w:cs="Times New Roman"/>
          <w:b/>
          <w:bCs/>
          <w:sz w:val="24"/>
          <w:szCs w:val="24"/>
        </w:rPr>
        <w:t xml:space="preserve">Evaluating the model: </w:t>
      </w:r>
      <w:r w:rsidR="00A00CD8" w:rsidRPr="009227B2">
        <w:rPr>
          <w:rFonts w:ascii="Times New Roman" w:hAnsi="Times New Roman" w:cs="Times New Roman"/>
          <w:sz w:val="24"/>
          <w:szCs w:val="24"/>
        </w:rPr>
        <w:t>The fine-tuned model is then evaluated on the registered test data. The predictions of the model and the summarization statistics can be found in the below path</w:t>
      </w:r>
      <w:r w:rsidR="00A00CD8" w:rsidRPr="009227B2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9F50772" w14:textId="77777777" w:rsidR="00A00CD8" w:rsidRPr="00A00CD8" w:rsidRDefault="00A00CD8" w:rsidP="00A00CD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62F26ED" w14:textId="2614A3B6" w:rsidR="00A00CD8" w:rsidRDefault="00FF23ED" w:rsidP="00A00CD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F23ED">
        <w:rPr>
          <w:rFonts w:ascii="Times New Roman" w:hAnsi="Times New Roman" w:cs="Times New Roman"/>
          <w:sz w:val="24"/>
          <w:szCs w:val="24"/>
        </w:rPr>
        <w:t>/content/PEGASUS/ckpt/pegasus_ckpt/WikiHow</w:t>
      </w:r>
    </w:p>
    <w:p w14:paraId="2CE3AAF6" w14:textId="18239F0E" w:rsidR="00FF23ED" w:rsidRPr="00B60CA4" w:rsidRDefault="00FF23ED" w:rsidP="00FF23E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60CA4">
        <w:rPr>
          <w:rFonts w:ascii="Times New Roman" w:hAnsi="Times New Roman" w:cs="Times New Roman"/>
          <w:sz w:val="24"/>
          <w:szCs w:val="24"/>
        </w:rPr>
        <w:t>/content/PEGASUS/ckpt/pegasus_ckpt/amazon</w:t>
      </w:r>
    </w:p>
    <w:p w14:paraId="299993C2" w14:textId="77777777" w:rsidR="00FF23ED" w:rsidRPr="00FF23ED" w:rsidRDefault="00FF23ED" w:rsidP="00FF23ED">
      <w:pPr>
        <w:pStyle w:val="ListParagraph"/>
        <w:rPr>
          <w:rFonts w:ascii="Times New Roman" w:hAnsi="Times New Roman" w:cs="Times New Roman"/>
          <w:sz w:val="24"/>
          <w:szCs w:val="24"/>
          <w:lang w:val="fr-FR"/>
        </w:rPr>
      </w:pPr>
    </w:p>
    <w:p w14:paraId="00D956CD" w14:textId="77777777" w:rsidR="00FF23ED" w:rsidRPr="00FF23ED" w:rsidRDefault="00FF23ED" w:rsidP="00A00CD8">
      <w:pPr>
        <w:pStyle w:val="ListParagraph"/>
        <w:rPr>
          <w:rFonts w:ascii="Times New Roman" w:hAnsi="Times New Roman" w:cs="Times New Roman"/>
          <w:sz w:val="24"/>
          <w:szCs w:val="24"/>
          <w:lang w:val="fr-FR"/>
        </w:rPr>
      </w:pPr>
    </w:p>
    <w:p w14:paraId="65A117F9" w14:textId="77777777" w:rsidR="00A00CD8" w:rsidRPr="00FF23ED" w:rsidRDefault="00A00CD8" w:rsidP="00A00CD8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</w:p>
    <w:p w14:paraId="6A65FCD3" w14:textId="77777777" w:rsidR="00A00CD8" w:rsidRPr="00FF23ED" w:rsidRDefault="00A00CD8" w:rsidP="00A00CD8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</w:p>
    <w:p w14:paraId="354F8DC7" w14:textId="77777777" w:rsidR="00125AC0" w:rsidRPr="00FF23ED" w:rsidRDefault="00125AC0" w:rsidP="00125AC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</w:p>
    <w:p w14:paraId="09C3BDA8" w14:textId="77777777" w:rsidR="00125AC0" w:rsidRPr="00FF23ED" w:rsidRDefault="00125AC0" w:rsidP="00125AC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</w:p>
    <w:p w14:paraId="1744DAB4" w14:textId="77777777" w:rsidR="00125AC0" w:rsidRPr="00FF23ED" w:rsidRDefault="00125AC0" w:rsidP="00125AC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</w:p>
    <w:p w14:paraId="4B73099E" w14:textId="77777777" w:rsidR="00125AC0" w:rsidRPr="00FF23ED" w:rsidRDefault="00125AC0" w:rsidP="00125AC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</w:p>
    <w:sectPr w:rsidR="00125AC0" w:rsidRPr="00FF23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745516"/>
    <w:multiLevelType w:val="hybridMultilevel"/>
    <w:tmpl w:val="8CF4D880"/>
    <w:lvl w:ilvl="0" w:tplc="697C1FB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6A7C2F"/>
    <w:multiLevelType w:val="hybridMultilevel"/>
    <w:tmpl w:val="EA20850E"/>
    <w:lvl w:ilvl="0" w:tplc="1809000F">
      <w:start w:val="1"/>
      <w:numFmt w:val="decimal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D125CA1"/>
    <w:multiLevelType w:val="hybridMultilevel"/>
    <w:tmpl w:val="9970E54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3NTczM7U0MTEwNDdT0lEKTi0uzszPAykwqgUAqQCtfCwAAAA="/>
  </w:docVars>
  <w:rsids>
    <w:rsidRoot w:val="005A4D84"/>
    <w:rsid w:val="000B588A"/>
    <w:rsid w:val="00125AC0"/>
    <w:rsid w:val="0031627F"/>
    <w:rsid w:val="00335F9C"/>
    <w:rsid w:val="005A4D84"/>
    <w:rsid w:val="008E7C27"/>
    <w:rsid w:val="009227B2"/>
    <w:rsid w:val="009B6696"/>
    <w:rsid w:val="00A00CD8"/>
    <w:rsid w:val="00A24792"/>
    <w:rsid w:val="00B60CA4"/>
    <w:rsid w:val="00BE212E"/>
    <w:rsid w:val="00BF0849"/>
    <w:rsid w:val="00C72CE2"/>
    <w:rsid w:val="00F32FFC"/>
    <w:rsid w:val="00FD7E61"/>
    <w:rsid w:val="00FF2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E102B"/>
  <w15:chartTrackingRefBased/>
  <w15:docId w15:val="{D8474836-43C7-4F1F-83CC-F9FB4D8D6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2CE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F23E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</dc:creator>
  <cp:keywords/>
  <dc:description/>
  <cp:lastModifiedBy>Manu</cp:lastModifiedBy>
  <cp:revision>21</cp:revision>
  <dcterms:created xsi:type="dcterms:W3CDTF">2020-08-24T15:47:00Z</dcterms:created>
  <dcterms:modified xsi:type="dcterms:W3CDTF">2020-08-24T21:45:00Z</dcterms:modified>
</cp:coreProperties>
</file>